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66A2" w:rsidRPr="00B5184E" w:rsidRDefault="009C66A2" w:rsidP="009C66A2">
      <w:pPr>
        <w:jc w:val="center"/>
        <w:rPr>
          <w:b/>
        </w:rPr>
      </w:pPr>
      <w:r w:rsidRPr="00B5184E">
        <w:rPr>
          <w:b/>
        </w:rPr>
        <w:t>CE101 Engineering Drawing July- Nov 2019</w:t>
      </w:r>
    </w:p>
    <w:p w:rsidR="009C66A2" w:rsidRPr="00B5184E" w:rsidRDefault="009C66A2" w:rsidP="009C66A2">
      <w:pPr>
        <w:jc w:val="center"/>
        <w:rPr>
          <w:b/>
        </w:rPr>
      </w:pPr>
      <w:r w:rsidRPr="00B5184E">
        <w:rPr>
          <w:b/>
        </w:rPr>
        <w:t>Indian Institute of Technology Guwahati</w:t>
      </w:r>
    </w:p>
    <w:p w:rsidR="009C66A2" w:rsidRDefault="009C66A2" w:rsidP="009C66A2">
      <w:pPr>
        <w:tabs>
          <w:tab w:val="left" w:pos="2127"/>
          <w:tab w:val="right" w:pos="8931"/>
        </w:tabs>
        <w:spacing w:after="0" w:line="240" w:lineRule="auto"/>
        <w:rPr>
          <w:b/>
          <w:u w:val="single"/>
        </w:rPr>
      </w:pPr>
    </w:p>
    <w:p w:rsidR="009C66A2" w:rsidRPr="00B5184E" w:rsidRDefault="009C66A2" w:rsidP="00787714">
      <w:pPr>
        <w:tabs>
          <w:tab w:val="center" w:pos="4320"/>
          <w:tab w:val="right" w:pos="8931"/>
        </w:tabs>
        <w:spacing w:after="0" w:line="240" w:lineRule="auto"/>
        <w:rPr>
          <w:b/>
        </w:rPr>
      </w:pPr>
      <w:r w:rsidRPr="00B5184E">
        <w:rPr>
          <w:b/>
        </w:rPr>
        <w:t>Lab Sheet-</w:t>
      </w:r>
      <w:r>
        <w:rPr>
          <w:b/>
        </w:rPr>
        <w:t>6</w:t>
      </w:r>
      <w:r w:rsidRPr="00B5184E">
        <w:rPr>
          <w:b/>
        </w:rPr>
        <w:tab/>
      </w:r>
      <w:r>
        <w:rPr>
          <w:b/>
        </w:rPr>
        <w:t>Projections</w:t>
      </w:r>
      <w:r w:rsidRPr="00B5184E">
        <w:rPr>
          <w:b/>
        </w:rPr>
        <w:t xml:space="preserve"> </w:t>
      </w:r>
      <w:r>
        <w:rPr>
          <w:b/>
        </w:rPr>
        <w:t>of Solids</w:t>
      </w:r>
      <w:r w:rsidRPr="00B5184E">
        <w:rPr>
          <w:b/>
        </w:rPr>
        <w:t xml:space="preserve">        </w:t>
      </w:r>
      <w:r w:rsidRPr="00B5184E">
        <w:rPr>
          <w:b/>
        </w:rPr>
        <w:tab/>
      </w:r>
      <w:r w:rsidR="001570D0">
        <w:rPr>
          <w:b/>
        </w:rPr>
        <w:t>Friday Afternoon</w:t>
      </w:r>
    </w:p>
    <w:p w:rsidR="009C66A2" w:rsidRPr="00082F78" w:rsidRDefault="009C66A2" w:rsidP="009C66A2">
      <w:pPr>
        <w:tabs>
          <w:tab w:val="right" w:pos="8931"/>
        </w:tabs>
        <w:spacing w:after="0" w:line="240" w:lineRule="auto"/>
        <w:rPr>
          <w:b/>
        </w:rPr>
      </w:pPr>
      <w:r>
        <w:rPr>
          <w:b/>
        </w:rPr>
        <w:t>Full Marks: 100</w:t>
      </w:r>
      <w:r>
        <w:rPr>
          <w:b/>
        </w:rPr>
        <w:tab/>
        <w:t xml:space="preserve">Date: </w:t>
      </w:r>
      <w:r w:rsidR="00567A97">
        <w:rPr>
          <w:b/>
        </w:rPr>
        <w:t>27.09</w:t>
      </w:r>
      <w:r>
        <w:rPr>
          <w:b/>
        </w:rPr>
        <w:t>.2019</w:t>
      </w:r>
    </w:p>
    <w:p w:rsidR="001439E4" w:rsidRDefault="001439E4" w:rsidP="001439E4"/>
    <w:p w:rsidR="003C3812" w:rsidRPr="006D17B2" w:rsidRDefault="00EB7526" w:rsidP="003C3812">
      <w:pPr>
        <w:pStyle w:val="ListParagraph"/>
        <w:numPr>
          <w:ilvl w:val="0"/>
          <w:numId w:val="3"/>
        </w:numPr>
      </w:pPr>
      <w:r>
        <w:t xml:space="preserve">A pentagonal pyramid of base side 30 mm and axis 60 mm has an edge of base parallel to HP. Its axis is parallel to VP and inclined at 45° to the HP. Draw its projections when the apex lies in the HP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3C3812">
        <w:tab/>
        <w:t>[20 marks]</w:t>
      </w:r>
    </w:p>
    <w:p w:rsidR="004040ED" w:rsidRDefault="00FE7234" w:rsidP="004040ED">
      <w:pPr>
        <w:pStyle w:val="ListParagraph"/>
        <w:numPr>
          <w:ilvl w:val="0"/>
          <w:numId w:val="3"/>
        </w:numPr>
      </w:pPr>
      <w:r>
        <w:t>A pentagonal prism of base side 25 mm and axis 60 mm has its axis inclined at 60° to the HP and 30° to the VP. The farthest shorter edge is parallel to and 90 mm above the HP while the nearest corner is 10 mm in front of the VP. Draw its projections.</w:t>
      </w:r>
      <w:r>
        <w:tab/>
        <w:t>[40 marks]</w:t>
      </w:r>
    </w:p>
    <w:p w:rsidR="009B3902" w:rsidRDefault="009B3902" w:rsidP="009B3902">
      <w:pPr>
        <w:pStyle w:val="ListParagraph"/>
        <w:numPr>
          <w:ilvl w:val="0"/>
          <w:numId w:val="3"/>
        </w:numPr>
      </w:pPr>
      <w:r>
        <w:t>Draw the projections of a cone, base 45 mm diameter and axis 50 mm long, when it is resting on the ground on a point on its base circle with the axis making an angle 30° with the HP and 45° with the VP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 marks]</w:t>
      </w:r>
    </w:p>
    <w:p w:rsidR="0065123D" w:rsidRPr="001439E4" w:rsidRDefault="0065123D" w:rsidP="001439E4">
      <w:bookmarkStart w:id="0" w:name="_GoBack"/>
      <w:bookmarkEnd w:id="0"/>
    </w:p>
    <w:sectPr w:rsidR="0065123D" w:rsidRPr="001439E4" w:rsidSect="00411C64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676AD"/>
    <w:multiLevelType w:val="hybridMultilevel"/>
    <w:tmpl w:val="59044FE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CD7B5D"/>
    <w:multiLevelType w:val="hybridMultilevel"/>
    <w:tmpl w:val="0F9AC6B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C2036F"/>
    <w:multiLevelType w:val="hybridMultilevel"/>
    <w:tmpl w:val="D0E47A7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CA842B5"/>
    <w:multiLevelType w:val="hybridMultilevel"/>
    <w:tmpl w:val="A10CBF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LMEEgamhkaGFko6SsGpxcWZ+XkgBca1AGbvoKgsAAAA"/>
  </w:docVars>
  <w:rsids>
    <w:rsidRoot w:val="009B69D3"/>
    <w:rsid w:val="001439E4"/>
    <w:rsid w:val="001570D0"/>
    <w:rsid w:val="003C3812"/>
    <w:rsid w:val="004040ED"/>
    <w:rsid w:val="00411C64"/>
    <w:rsid w:val="00567A97"/>
    <w:rsid w:val="0065123D"/>
    <w:rsid w:val="00787714"/>
    <w:rsid w:val="009B3902"/>
    <w:rsid w:val="009B69D3"/>
    <w:rsid w:val="009C66A2"/>
    <w:rsid w:val="00A91014"/>
    <w:rsid w:val="00C44768"/>
    <w:rsid w:val="00DA206A"/>
    <w:rsid w:val="00EB7526"/>
    <w:rsid w:val="00FE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322EDD-91F1-44BD-8E5C-BDA93F84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39E4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39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24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6</cp:revision>
  <dcterms:created xsi:type="dcterms:W3CDTF">2019-09-11T14:48:00Z</dcterms:created>
  <dcterms:modified xsi:type="dcterms:W3CDTF">2019-09-18T16:32:00Z</dcterms:modified>
</cp:coreProperties>
</file>